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ли Султан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27631"/>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27631"/>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5563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5563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360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360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96128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96128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5154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5154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7003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7003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6258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6258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2831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2831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85490"/>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85490"/>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818825"/>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818825"/>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и Султани</dc:creator>
  <dc:language>ru-RU</dc:language>
  <cp:keywords/>
  <dcterms:created xsi:type="dcterms:W3CDTF">2025-09-01T07:01:25Z</dcterms:created>
  <dcterms:modified xsi:type="dcterms:W3CDTF">2025-09-01T07: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